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463D8F95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111 Lambton Tower, 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61E586A0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3DB4A81D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3940728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177CE387" w14:textId="77777777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78CFD04F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EAF2E2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3C0EEC54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89C5755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, Patel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0D2C235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A10631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A10631" w:rsidRPr="00DA53AC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A10631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A10631" w:rsidRPr="005E6D21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2D9CD63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0D30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RecSys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6A9B2" w14:textId="77777777" w:rsidR="000D19B2" w:rsidRDefault="000D19B2" w:rsidP="00962F84">
      <w:r>
        <w:separator/>
      </w:r>
    </w:p>
  </w:endnote>
  <w:endnote w:type="continuationSeparator" w:id="0">
    <w:p w14:paraId="7F0835B3" w14:textId="77777777" w:rsidR="000D19B2" w:rsidRDefault="000D19B2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F8C63" w14:textId="77777777" w:rsidR="000D19B2" w:rsidRDefault="000D19B2" w:rsidP="00962F84">
      <w:r>
        <w:separator/>
      </w:r>
    </w:p>
  </w:footnote>
  <w:footnote w:type="continuationSeparator" w:id="0">
    <w:p w14:paraId="714FCB1C" w14:textId="77777777" w:rsidR="000D19B2" w:rsidRDefault="000D19B2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68F2F5B1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E748B5">
      <w:rPr>
        <w:rFonts w:ascii="Garamond" w:hAnsi="Garamond" w:cs="NimbusRomNo9L-Regu"/>
        <w:color w:val="0000FF"/>
        <w:sz w:val="20"/>
        <w:szCs w:val="20"/>
        <w:lang w:val="en-US"/>
      </w:rPr>
      <w:t>August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iPDWgDaG20K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D19B2"/>
    <w:rsid w:val="000D30E3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486D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2026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F02A5"/>
    <w:rsid w:val="00423607"/>
    <w:rsid w:val="00481812"/>
    <w:rsid w:val="004934E2"/>
    <w:rsid w:val="004A5B3A"/>
    <w:rsid w:val="004B7283"/>
    <w:rsid w:val="004C7C9F"/>
    <w:rsid w:val="004D2825"/>
    <w:rsid w:val="004D584C"/>
    <w:rsid w:val="004E1A1A"/>
    <w:rsid w:val="004E4D7D"/>
    <w:rsid w:val="004E62C2"/>
    <w:rsid w:val="004F1D94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107D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462DC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2BB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7</TotalTime>
  <Pages>4</Pages>
  <Words>2977</Words>
  <Characters>16972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19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39</cp:revision>
  <cp:lastPrinted>2022-08-03T18:42:00Z</cp:lastPrinted>
  <dcterms:created xsi:type="dcterms:W3CDTF">2021-10-28T16:56:00Z</dcterms:created>
  <dcterms:modified xsi:type="dcterms:W3CDTF">2022-08-0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